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32930A" w14:textId="0DA48FE0" w:rsidR="001B3CD0" w:rsidRDefault="00F5338B" w:rsidP="00F5338B">
      <w:pPr>
        <w:pStyle w:val="Heading1"/>
      </w:pPr>
      <w:r>
        <w:t xml:space="preserve">Project overview </w:t>
      </w:r>
    </w:p>
    <w:p w14:paraId="4E5A69D3" w14:textId="22C606D7" w:rsidR="00F54ED3" w:rsidRDefault="00F5338B" w:rsidP="00F5338B">
      <w:r>
        <w:t xml:space="preserve">Analyzing tips in restaurant is important for several reasons. </w:t>
      </w:r>
      <w:r w:rsidRPr="00F5338B">
        <w:t>Understanding tipping patterns can provide valuable insights into customer behavior, service quality, staff performance, and overall restaurant operations.</w:t>
      </w:r>
      <w:r w:rsidR="00F54ED3">
        <w:t xml:space="preserve"> This project is based on a real-life scenario that my former restaurant employer</w:t>
      </w:r>
      <w:r w:rsidR="002C1BFD">
        <w:t xml:space="preserve"> who are</w:t>
      </w:r>
      <w:r w:rsidR="00F54ED3">
        <w:t xml:space="preserve"> interested in seeing the tipping patterns and I carried out the data analysis project. </w:t>
      </w:r>
      <w:r w:rsidR="00F1277A">
        <w:t>In this project, I aim to identify:</w:t>
      </w:r>
    </w:p>
    <w:p w14:paraId="5249CA74" w14:textId="00413A03" w:rsidR="00F1277A" w:rsidRDefault="009F1779" w:rsidP="008B7915">
      <w:pPr>
        <w:pStyle w:val="ListParagraph"/>
        <w:numPr>
          <w:ilvl w:val="0"/>
          <w:numId w:val="23"/>
        </w:numPr>
      </w:pPr>
      <w:r>
        <w:t>Average</w:t>
      </w:r>
      <w:r w:rsidR="008B7915">
        <w:t xml:space="preserve"> tips amount and percentage per bill </w:t>
      </w:r>
    </w:p>
    <w:p w14:paraId="11A621AE" w14:textId="1FA9AF00" w:rsidR="008B7915" w:rsidRDefault="009F1779" w:rsidP="008B7915">
      <w:pPr>
        <w:pStyle w:val="ListParagraph"/>
        <w:numPr>
          <w:ilvl w:val="0"/>
          <w:numId w:val="23"/>
        </w:numPr>
      </w:pPr>
      <w:r>
        <w:t xml:space="preserve">Whether tips in the weekend </w:t>
      </w:r>
      <w:r w:rsidR="004138ED">
        <w:t>are</w:t>
      </w:r>
      <w:r>
        <w:t xml:space="preserve"> higher than weekday </w:t>
      </w:r>
    </w:p>
    <w:p w14:paraId="44A7813B" w14:textId="36C226A6" w:rsidR="009F1779" w:rsidRDefault="009F1779" w:rsidP="008B7915">
      <w:pPr>
        <w:pStyle w:val="ListParagraph"/>
        <w:numPr>
          <w:ilvl w:val="0"/>
          <w:numId w:val="23"/>
        </w:numPr>
      </w:pPr>
      <w:r>
        <w:t xml:space="preserve">Which hour of a day receiving highest tips amount per bill. </w:t>
      </w:r>
    </w:p>
    <w:p w14:paraId="3F652AAD" w14:textId="4EA912A5" w:rsidR="009F1779" w:rsidRDefault="009F1779" w:rsidP="008B7915">
      <w:pPr>
        <w:pStyle w:val="ListParagraph"/>
        <w:numPr>
          <w:ilvl w:val="0"/>
          <w:numId w:val="23"/>
        </w:numPr>
      </w:pPr>
      <w:r>
        <w:t xml:space="preserve">Which day receiving highest tips amount per bill </w:t>
      </w:r>
    </w:p>
    <w:p w14:paraId="4D295D26" w14:textId="74B4E486" w:rsidR="009F1779" w:rsidRDefault="009F1779" w:rsidP="009F1779">
      <w:pPr>
        <w:pStyle w:val="ListParagraph"/>
        <w:numPr>
          <w:ilvl w:val="0"/>
          <w:numId w:val="23"/>
        </w:numPr>
      </w:pPr>
      <w:r>
        <w:t xml:space="preserve">Whether evening shift receives higher tips amount than morning shift. </w:t>
      </w:r>
    </w:p>
    <w:p w14:paraId="2818E833" w14:textId="1234E697" w:rsidR="009F1779" w:rsidRDefault="003B4DBF" w:rsidP="009F1779">
      <w:pPr>
        <w:pStyle w:val="ListParagraph"/>
        <w:numPr>
          <w:ilvl w:val="0"/>
          <w:numId w:val="23"/>
        </w:numPr>
      </w:pPr>
      <w:r>
        <w:t xml:space="preserve">Correlation between tips amount and total bill </w:t>
      </w:r>
    </w:p>
    <w:p w14:paraId="34CE8DDF" w14:textId="5FC12FD9" w:rsidR="002940D0" w:rsidRDefault="00FF6E89" w:rsidP="00FF6E89">
      <w:pPr>
        <w:pStyle w:val="Heading2"/>
      </w:pPr>
      <w:r>
        <w:t>Business impact:</w:t>
      </w:r>
    </w:p>
    <w:p w14:paraId="191B80F3" w14:textId="4FB5BC68" w:rsidR="00FF6E89" w:rsidRDefault="00FF6E89" w:rsidP="00FF6E89">
      <w:pPr>
        <w:pStyle w:val="ListParagraph"/>
        <w:numPr>
          <w:ilvl w:val="0"/>
          <w:numId w:val="24"/>
        </w:numPr>
      </w:pPr>
      <w:r w:rsidRPr="00FF6E89">
        <w:rPr>
          <w:b/>
          <w:bCs/>
        </w:rPr>
        <w:t>Enhanced Customer Experience:</w:t>
      </w:r>
      <w:r w:rsidRPr="00FF6E89">
        <w:t xml:space="preserve"> Understanding tipping patterns allows the restaurant to identify peak times and areas where service can be improved, directly impacting customer satisfaction.</w:t>
      </w:r>
    </w:p>
    <w:p w14:paraId="2267D27F" w14:textId="5ACD1953" w:rsidR="00FF6E89" w:rsidRDefault="00FF6E89" w:rsidP="00FF6E89">
      <w:pPr>
        <w:pStyle w:val="ListParagraph"/>
        <w:numPr>
          <w:ilvl w:val="0"/>
          <w:numId w:val="24"/>
        </w:numPr>
      </w:pPr>
      <w:r w:rsidRPr="00FF6E89">
        <w:rPr>
          <w:b/>
          <w:bCs/>
        </w:rPr>
        <w:t>Inventory Preparation:</w:t>
      </w:r>
      <w:r w:rsidRPr="00FF6E89">
        <w:t xml:space="preserve"> Higher tip amounts per bill usually indicate larger family tables. Therefore, front-end waiters and kitchen staff will have the necessary information to perform excellently during these periods.</w:t>
      </w:r>
    </w:p>
    <w:p w14:paraId="18853D3B" w14:textId="1C353A39" w:rsidR="00FF6E89" w:rsidRDefault="00FF6E89" w:rsidP="00FF6E89">
      <w:pPr>
        <w:pStyle w:val="Heading2"/>
      </w:pPr>
      <w:r>
        <w:t xml:space="preserve">Deliverables </w:t>
      </w:r>
    </w:p>
    <w:p w14:paraId="54B23DAC" w14:textId="56310E58" w:rsidR="00FF6E89" w:rsidRDefault="00FF6E89" w:rsidP="00FF6E89">
      <w:pPr>
        <w:pStyle w:val="ListParagraph"/>
        <w:numPr>
          <w:ilvl w:val="0"/>
          <w:numId w:val="25"/>
        </w:numPr>
      </w:pPr>
      <w:r>
        <w:t>Python</w:t>
      </w:r>
      <w:r w:rsidR="00CD5AAA">
        <w:t xml:space="preserve"> </w:t>
      </w:r>
      <w:proofErr w:type="spellStart"/>
      <w:r w:rsidR="00CD5AAA">
        <w:t>Jupyter</w:t>
      </w:r>
      <w:proofErr w:type="spellEnd"/>
      <w:r w:rsidR="00CD5AAA">
        <w:t xml:space="preserve"> Notebook</w:t>
      </w:r>
      <w:r>
        <w:t xml:space="preserve"> exploratory data analysis with supporting visualizations </w:t>
      </w:r>
      <w:r w:rsidR="00CD5AAA">
        <w:t xml:space="preserve">and insights summary </w:t>
      </w:r>
    </w:p>
    <w:p w14:paraId="4F1820AD" w14:textId="2EFE140C" w:rsidR="00FF6E89" w:rsidRPr="00FF6E89" w:rsidRDefault="00CD5AAA" w:rsidP="00FF6E89">
      <w:pPr>
        <w:pStyle w:val="ListParagraph"/>
        <w:numPr>
          <w:ilvl w:val="0"/>
          <w:numId w:val="25"/>
        </w:numPr>
      </w:pPr>
      <w:r>
        <w:t xml:space="preserve">Tableau dashboard </w:t>
      </w:r>
    </w:p>
    <w:p w14:paraId="05680DC7" w14:textId="5BDEC42B" w:rsidR="00FF6E89" w:rsidRDefault="00FF6E89" w:rsidP="00FF6E89">
      <w:pPr>
        <w:pStyle w:val="Heading2"/>
      </w:pPr>
      <w:r>
        <w:t xml:space="preserve">About the data </w:t>
      </w:r>
    </w:p>
    <w:p w14:paraId="06CA23EF" w14:textId="4DCAB0BF" w:rsidR="00CD5AAA" w:rsidRDefault="00CD5AAA" w:rsidP="00FF6E89">
      <w:r>
        <w:t xml:space="preserve">This is real data collected from restaurant archived receipts. </w:t>
      </w:r>
      <w:r w:rsidR="00FF6E89">
        <w:t>Due to confidential information, data are collected as a sample from the total transaction receipts</w:t>
      </w:r>
      <w:r w:rsidR="002C1BFD">
        <w:t>, actual data sample size are much larger and the patterns are slightly different</w:t>
      </w:r>
      <w:r w:rsidR="00FF6E89">
        <w:t xml:space="preserve">. Any customers and restaurant information are removed. </w:t>
      </w:r>
    </w:p>
    <w:p w14:paraId="259C03FC" w14:textId="2909A02C" w:rsidR="00FF6E89" w:rsidRDefault="00FF6E89" w:rsidP="00CD5AAA">
      <w:pPr>
        <w:pStyle w:val="Heading3"/>
      </w:pPr>
      <w:r>
        <w:t xml:space="preserve"> </w:t>
      </w:r>
      <w:r w:rsidR="00CD5AAA">
        <w:t>How the data are collected?</w:t>
      </w:r>
    </w:p>
    <w:p w14:paraId="02A67765" w14:textId="7F94D2F2" w:rsidR="00CD5AAA" w:rsidRDefault="00CD5AAA" w:rsidP="00CD5AAA">
      <w:r>
        <w:t xml:space="preserve">The total receipts of each day </w:t>
      </w:r>
      <w:r w:rsidR="002C1BFD">
        <w:t>are put into a box and randomly collected; I ensure that each day must has a range of hours to accurately represent the total tips amount of that day</w:t>
      </w:r>
      <w:r>
        <w:t>. After that, my worker fellow and I</w:t>
      </w:r>
      <w:r w:rsidR="002C1BFD">
        <w:t xml:space="preserve"> carefully</w:t>
      </w:r>
      <w:r>
        <w:t xml:space="preserve"> input the data into Excel. </w:t>
      </w:r>
    </w:p>
    <w:p w14:paraId="403A8D5A" w14:textId="7219C6CE" w:rsidR="00CD5AAA" w:rsidRDefault="00CD5AAA" w:rsidP="00CD5AAA">
      <w:pPr>
        <w:pStyle w:val="Heading3"/>
      </w:pPr>
      <w:r>
        <w:t xml:space="preserve">Assumptions of data </w:t>
      </w:r>
    </w:p>
    <w:p w14:paraId="53749689" w14:textId="6DCAA77A" w:rsidR="00CD5AAA" w:rsidRDefault="006B786E" w:rsidP="006B786E">
      <w:pPr>
        <w:pStyle w:val="ListParagraph"/>
        <w:numPr>
          <w:ilvl w:val="0"/>
          <w:numId w:val="27"/>
        </w:numPr>
      </w:pPr>
      <w:r>
        <w:t xml:space="preserve">Due to time constraint, the data sample size might not adequate to precisely Identify the pattern. </w:t>
      </w:r>
    </w:p>
    <w:p w14:paraId="38F76B7D" w14:textId="3C16635E" w:rsidR="006B786E" w:rsidRDefault="006B786E" w:rsidP="006B786E">
      <w:pPr>
        <w:pStyle w:val="ListParagraph"/>
        <w:numPr>
          <w:ilvl w:val="0"/>
          <w:numId w:val="27"/>
        </w:numPr>
      </w:pPr>
      <w:r>
        <w:t xml:space="preserve">The data don’t include tips by cash </w:t>
      </w:r>
    </w:p>
    <w:p w14:paraId="31990126" w14:textId="01ADB649" w:rsidR="006B786E" w:rsidRDefault="006B786E" w:rsidP="006B786E">
      <w:pPr>
        <w:pStyle w:val="ListParagraph"/>
        <w:numPr>
          <w:ilvl w:val="0"/>
          <w:numId w:val="27"/>
        </w:numPr>
      </w:pPr>
      <w:r>
        <w:t xml:space="preserve">The data don’t include app to-go orders tips. </w:t>
      </w:r>
    </w:p>
    <w:p w14:paraId="313F6B3E" w14:textId="62D2BB06" w:rsidR="00C047AF" w:rsidRDefault="00C047AF" w:rsidP="006B786E">
      <w:pPr>
        <w:pStyle w:val="ListParagraph"/>
        <w:numPr>
          <w:ilvl w:val="0"/>
          <w:numId w:val="27"/>
        </w:numPr>
      </w:pPr>
      <w:r>
        <w:t xml:space="preserve">The data don’t include every </w:t>
      </w:r>
      <w:r w:rsidR="00250143">
        <w:t>month</w:t>
      </w:r>
      <w:r>
        <w:t xml:space="preserve"> of the year. </w:t>
      </w:r>
    </w:p>
    <w:p w14:paraId="5979311E" w14:textId="082CB131" w:rsidR="00600630" w:rsidRDefault="00600630" w:rsidP="00600630">
      <w:pPr>
        <w:pStyle w:val="ListParagraph"/>
      </w:pPr>
    </w:p>
    <w:p w14:paraId="3514789E" w14:textId="080747B5" w:rsidR="006B786E" w:rsidRDefault="00DE1D2E" w:rsidP="00DE1D2E">
      <w:pPr>
        <w:pStyle w:val="Heading2"/>
      </w:pPr>
      <w:r>
        <w:lastRenderedPageBreak/>
        <w:t xml:space="preserve">Tableau Dashboard </w:t>
      </w:r>
    </w:p>
    <w:p w14:paraId="096E1EAF" w14:textId="3D1BE98D" w:rsidR="00DE1D2E" w:rsidRDefault="00DE1D2E" w:rsidP="00DE1D2E">
      <w:r>
        <w:t xml:space="preserve">Insights summary and dashboard all included in this link: </w:t>
      </w:r>
      <w:hyperlink r:id="rId7" w:history="1">
        <w:r w:rsidRPr="00F42F3F">
          <w:rPr>
            <w:rStyle w:val="Hyperlink"/>
          </w:rPr>
          <w:t>https://public.tableau.com/views/Restauranttipsanalysis/Descriptive_data?:language=en-GB&amp;:sid=&amp;:redirect=auth&amp;:display_count=n&amp;:origin=viz_share_link</w:t>
        </w:r>
      </w:hyperlink>
    </w:p>
    <w:p w14:paraId="284E8FF6" w14:textId="77777777" w:rsidR="00DE1D2E" w:rsidRDefault="00DE1D2E" w:rsidP="00DE1D2E"/>
    <w:p w14:paraId="52EA52C9" w14:textId="77777777" w:rsidR="00DE1D2E" w:rsidRDefault="00DE1D2E" w:rsidP="00DE1D2E"/>
    <w:p w14:paraId="23F862BF" w14:textId="77777777" w:rsidR="00DE1D2E" w:rsidRPr="00DE1D2E" w:rsidRDefault="00DE1D2E" w:rsidP="00DE1D2E"/>
    <w:p w14:paraId="34BC8CA5" w14:textId="77777777" w:rsidR="00CD5AAA" w:rsidRDefault="00CD5AAA" w:rsidP="00CD5AAA"/>
    <w:p w14:paraId="19850ECA" w14:textId="77777777" w:rsidR="00CD5AAA" w:rsidRPr="00CD5AAA" w:rsidRDefault="00CD5AAA" w:rsidP="00CD5AAA"/>
    <w:p w14:paraId="2A1F38A5" w14:textId="77777777" w:rsidR="003B4DBF" w:rsidRDefault="003B4DBF" w:rsidP="003B4DBF"/>
    <w:p w14:paraId="74719E9E" w14:textId="77777777" w:rsidR="003B4DBF" w:rsidRPr="00F5338B" w:rsidRDefault="003B4DBF" w:rsidP="003B4DBF"/>
    <w:sectPr w:rsidR="003B4DBF" w:rsidRPr="00F5338B" w:rsidSect="00176AC8">
      <w:headerReference w:type="default" r:id="rId8"/>
      <w:footerReference w:type="default" r:id="rId9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BD4E75" w14:textId="77777777" w:rsidR="00BF65AF" w:rsidRDefault="00BF65AF" w:rsidP="00E5681B">
      <w:pPr>
        <w:spacing w:after="0" w:line="240" w:lineRule="auto"/>
      </w:pPr>
      <w:r>
        <w:separator/>
      </w:r>
    </w:p>
  </w:endnote>
  <w:endnote w:type="continuationSeparator" w:id="0">
    <w:p w14:paraId="7BE8B330" w14:textId="77777777" w:rsidR="00BF65AF" w:rsidRDefault="00BF65AF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EB6522" w14:textId="77777777" w:rsidR="00BF65AF" w:rsidRDefault="00BF65AF" w:rsidP="00E5681B">
      <w:pPr>
        <w:spacing w:after="0" w:line="240" w:lineRule="auto"/>
      </w:pPr>
      <w:r>
        <w:separator/>
      </w:r>
    </w:p>
  </w:footnote>
  <w:footnote w:type="continuationSeparator" w:id="0">
    <w:p w14:paraId="6F80B99E" w14:textId="77777777" w:rsidR="00BF65AF" w:rsidRDefault="00BF65AF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2C6656FA" w:rsidR="00426653" w:rsidRDefault="00F5338B" w:rsidP="00C562C3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right="240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>Restaurant tips analysis</w:t>
    </w:r>
    <w:r w:rsidR="00C562C3">
      <w:rPr>
        <w:rFonts w:ascii="Roboto" w:eastAsia="Roboto" w:hAnsi="Roboto" w:cs="Roboto"/>
        <w:color w:val="666666"/>
        <w:sz w:val="24"/>
        <w:szCs w:val="24"/>
      </w:rPr>
      <w:t xml:space="preserve"> Project 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013D7"/>
    <w:multiLevelType w:val="hybridMultilevel"/>
    <w:tmpl w:val="84F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62B0A"/>
    <w:multiLevelType w:val="hybridMultilevel"/>
    <w:tmpl w:val="D44AC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22E2D"/>
    <w:multiLevelType w:val="hybridMultilevel"/>
    <w:tmpl w:val="50A2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41AF5"/>
    <w:multiLevelType w:val="hybridMultilevel"/>
    <w:tmpl w:val="BFCC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859E5"/>
    <w:multiLevelType w:val="hybridMultilevel"/>
    <w:tmpl w:val="EC2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B16820"/>
    <w:multiLevelType w:val="hybridMultilevel"/>
    <w:tmpl w:val="B786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E28FB"/>
    <w:multiLevelType w:val="hybridMultilevel"/>
    <w:tmpl w:val="B672B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07852"/>
    <w:multiLevelType w:val="hybridMultilevel"/>
    <w:tmpl w:val="71DC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B4417A"/>
    <w:multiLevelType w:val="hybridMultilevel"/>
    <w:tmpl w:val="4C688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234792"/>
    <w:multiLevelType w:val="hybridMultilevel"/>
    <w:tmpl w:val="FB382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E099E"/>
    <w:multiLevelType w:val="hybridMultilevel"/>
    <w:tmpl w:val="24F04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1113C0"/>
    <w:multiLevelType w:val="hybridMultilevel"/>
    <w:tmpl w:val="B980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5C1E11"/>
    <w:multiLevelType w:val="hybridMultilevel"/>
    <w:tmpl w:val="5EAE9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A11732"/>
    <w:multiLevelType w:val="hybridMultilevel"/>
    <w:tmpl w:val="32FA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3922717">
    <w:abstractNumId w:val="19"/>
  </w:num>
  <w:num w:numId="2" w16cid:durableId="2116705227">
    <w:abstractNumId w:val="8"/>
  </w:num>
  <w:num w:numId="3" w16cid:durableId="1302493412">
    <w:abstractNumId w:val="4"/>
  </w:num>
  <w:num w:numId="4" w16cid:durableId="1187788401">
    <w:abstractNumId w:val="14"/>
  </w:num>
  <w:num w:numId="5" w16cid:durableId="18438325">
    <w:abstractNumId w:val="22"/>
  </w:num>
  <w:num w:numId="6" w16cid:durableId="1313755020">
    <w:abstractNumId w:val="26"/>
  </w:num>
  <w:num w:numId="7" w16cid:durableId="820536905">
    <w:abstractNumId w:val="15"/>
  </w:num>
  <w:num w:numId="8" w16cid:durableId="1397895201">
    <w:abstractNumId w:val="2"/>
  </w:num>
  <w:num w:numId="9" w16cid:durableId="503320798">
    <w:abstractNumId w:val="12"/>
  </w:num>
  <w:num w:numId="10" w16cid:durableId="36398678">
    <w:abstractNumId w:val="7"/>
  </w:num>
  <w:num w:numId="11" w16cid:durableId="1588659426">
    <w:abstractNumId w:val="25"/>
  </w:num>
  <w:num w:numId="12" w16cid:durableId="1508599456">
    <w:abstractNumId w:val="16"/>
  </w:num>
  <w:num w:numId="13" w16cid:durableId="1793092788">
    <w:abstractNumId w:val="24"/>
  </w:num>
  <w:num w:numId="14" w16cid:durableId="2071265555">
    <w:abstractNumId w:val="20"/>
  </w:num>
  <w:num w:numId="15" w16cid:durableId="1363361850">
    <w:abstractNumId w:val="11"/>
  </w:num>
  <w:num w:numId="16" w16cid:durableId="846092934">
    <w:abstractNumId w:val="0"/>
  </w:num>
  <w:num w:numId="17" w16cid:durableId="627707204">
    <w:abstractNumId w:val="3"/>
  </w:num>
  <w:num w:numId="18" w16cid:durableId="1602107607">
    <w:abstractNumId w:val="9"/>
  </w:num>
  <w:num w:numId="19" w16cid:durableId="1438599474">
    <w:abstractNumId w:val="6"/>
  </w:num>
  <w:num w:numId="20" w16cid:durableId="1971588731">
    <w:abstractNumId w:val="5"/>
  </w:num>
  <w:num w:numId="21" w16cid:durableId="2052537223">
    <w:abstractNumId w:val="23"/>
  </w:num>
  <w:num w:numId="22" w16cid:durableId="1243761928">
    <w:abstractNumId w:val="18"/>
  </w:num>
  <w:num w:numId="23" w16cid:durableId="1729181717">
    <w:abstractNumId w:val="13"/>
  </w:num>
  <w:num w:numId="24" w16cid:durableId="482236457">
    <w:abstractNumId w:val="17"/>
  </w:num>
  <w:num w:numId="25" w16cid:durableId="1407997176">
    <w:abstractNumId w:val="21"/>
  </w:num>
  <w:num w:numId="26" w16cid:durableId="1505047429">
    <w:abstractNumId w:val="10"/>
  </w:num>
  <w:num w:numId="27" w16cid:durableId="998654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kFAAw204wtAAAA"/>
  </w:docVars>
  <w:rsids>
    <w:rsidRoot w:val="00C6463F"/>
    <w:rsid w:val="000660F7"/>
    <w:rsid w:val="000B46FD"/>
    <w:rsid w:val="000E4F62"/>
    <w:rsid w:val="00107968"/>
    <w:rsid w:val="0013048C"/>
    <w:rsid w:val="001632E2"/>
    <w:rsid w:val="00176AC8"/>
    <w:rsid w:val="001B3CD0"/>
    <w:rsid w:val="001C3357"/>
    <w:rsid w:val="001C68C7"/>
    <w:rsid w:val="001E783E"/>
    <w:rsid w:val="002152BF"/>
    <w:rsid w:val="002219AB"/>
    <w:rsid w:val="00234974"/>
    <w:rsid w:val="00250143"/>
    <w:rsid w:val="00273B79"/>
    <w:rsid w:val="002940D0"/>
    <w:rsid w:val="002C1BFD"/>
    <w:rsid w:val="00311EC0"/>
    <w:rsid w:val="0032366B"/>
    <w:rsid w:val="00337A5D"/>
    <w:rsid w:val="003438BA"/>
    <w:rsid w:val="003A1A8D"/>
    <w:rsid w:val="003B4DBF"/>
    <w:rsid w:val="003D0D53"/>
    <w:rsid w:val="004138ED"/>
    <w:rsid w:val="00424846"/>
    <w:rsid w:val="00426653"/>
    <w:rsid w:val="00453665"/>
    <w:rsid w:val="00496903"/>
    <w:rsid w:val="005A0B85"/>
    <w:rsid w:val="005D6867"/>
    <w:rsid w:val="00600630"/>
    <w:rsid w:val="00645175"/>
    <w:rsid w:val="00652C38"/>
    <w:rsid w:val="00687914"/>
    <w:rsid w:val="006B786E"/>
    <w:rsid w:val="006E4F4F"/>
    <w:rsid w:val="007107DF"/>
    <w:rsid w:val="00740F72"/>
    <w:rsid w:val="00753947"/>
    <w:rsid w:val="00785116"/>
    <w:rsid w:val="007A1639"/>
    <w:rsid w:val="007F74F5"/>
    <w:rsid w:val="008718E7"/>
    <w:rsid w:val="00887F12"/>
    <w:rsid w:val="00897C9F"/>
    <w:rsid w:val="008A60F6"/>
    <w:rsid w:val="008B7915"/>
    <w:rsid w:val="008E1CBC"/>
    <w:rsid w:val="009170E7"/>
    <w:rsid w:val="0092403E"/>
    <w:rsid w:val="009522C1"/>
    <w:rsid w:val="0096006E"/>
    <w:rsid w:val="009A06CC"/>
    <w:rsid w:val="009E66E7"/>
    <w:rsid w:val="009F1779"/>
    <w:rsid w:val="00A32B79"/>
    <w:rsid w:val="00A90FE8"/>
    <w:rsid w:val="00A93E4F"/>
    <w:rsid w:val="00AB3F1E"/>
    <w:rsid w:val="00B05831"/>
    <w:rsid w:val="00B13CF0"/>
    <w:rsid w:val="00B753D6"/>
    <w:rsid w:val="00BC054D"/>
    <w:rsid w:val="00BE6EE1"/>
    <w:rsid w:val="00BF65AF"/>
    <w:rsid w:val="00C047AF"/>
    <w:rsid w:val="00C562C3"/>
    <w:rsid w:val="00C6463F"/>
    <w:rsid w:val="00C842C1"/>
    <w:rsid w:val="00C9770C"/>
    <w:rsid w:val="00CD5AAA"/>
    <w:rsid w:val="00D20F25"/>
    <w:rsid w:val="00D71F15"/>
    <w:rsid w:val="00DA6EB7"/>
    <w:rsid w:val="00DE1D2E"/>
    <w:rsid w:val="00DE27E7"/>
    <w:rsid w:val="00E24167"/>
    <w:rsid w:val="00E27029"/>
    <w:rsid w:val="00E5681B"/>
    <w:rsid w:val="00E6035E"/>
    <w:rsid w:val="00E979F8"/>
    <w:rsid w:val="00EB1F9A"/>
    <w:rsid w:val="00EB4538"/>
    <w:rsid w:val="00ED27DF"/>
    <w:rsid w:val="00ED46A1"/>
    <w:rsid w:val="00F1277A"/>
    <w:rsid w:val="00F33B13"/>
    <w:rsid w:val="00F531FD"/>
    <w:rsid w:val="00F5338B"/>
    <w:rsid w:val="00F54ED3"/>
    <w:rsid w:val="00F623DD"/>
    <w:rsid w:val="00F76889"/>
    <w:rsid w:val="00F87C09"/>
    <w:rsid w:val="00FA3ADE"/>
    <w:rsid w:val="00FF5D25"/>
    <w:rsid w:val="00FF6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681B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A3ADE"/>
    <w:pPr>
      <w:keepNext/>
      <w:keepLines/>
      <w:spacing w:before="40" w:after="0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1B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A3ADE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ublic.tableau.com/views/Restauranttipsanalysis/Descriptive_data?:language=en-GB&amp;:sid=&amp;:redirect=auth&amp;:display_count=n&amp;:origin=viz_share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1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33</cp:revision>
  <cp:lastPrinted>2024-05-10T02:06:00Z</cp:lastPrinted>
  <dcterms:created xsi:type="dcterms:W3CDTF">2024-05-09T23:40:00Z</dcterms:created>
  <dcterms:modified xsi:type="dcterms:W3CDTF">2024-09-09T05:17:00Z</dcterms:modified>
</cp:coreProperties>
</file>